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3D75" w:rsidRDefault="00CA3D75" w:rsidP="0095526D">
      <w:pPr>
        <w:spacing w:after="0" w:line="320" w:lineRule="exact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A3D7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ΕΘΝΙΚΟ ΚΑΙ</w:t>
      </w:r>
      <w:r w:rsidR="00052E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ΚΑΠΟΔΙΣΤΡΙΑΚΟ ΠΑΝΕΠΙΣΤΗΜΙΟ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ΑΘΗΝΩΝ</w:t>
      </w:r>
    </w:p>
    <w:p w:rsidR="00052E4A" w:rsidRDefault="00052E4A" w:rsidP="0095526D">
      <w:pPr>
        <w:spacing w:after="0" w:line="320" w:lineRule="exact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CA3D75" w:rsidRDefault="00052E4A" w:rsidP="0095526D">
      <w:pPr>
        <w:spacing w:after="0" w:line="320" w:lineRule="exact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ΣΧΟΛΗ ΕΠΙΣΤΗΜΩΝ ΥΓΕΙΑΣ</w:t>
      </w:r>
    </w:p>
    <w:p w:rsidR="00052E4A" w:rsidRPr="000F32F7" w:rsidRDefault="00A070D3" w:rsidP="0095526D">
      <w:pPr>
        <w:spacing w:after="0" w:line="320" w:lineRule="exact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ΤΜΗΜΑ ΦΑΡΜΑΚΕΥΤΙΚΗΣ</w:t>
      </w:r>
    </w:p>
    <w:p w:rsidR="00CA3D75" w:rsidRDefault="00CA3D75" w:rsidP="00052E4A">
      <w:pPr>
        <w:spacing w:after="0" w:line="320" w:lineRule="exact"/>
        <w:rPr>
          <w:rFonts w:ascii="Times New Roman" w:hAnsi="Times New Roman" w:cs="Times New Roman"/>
          <w:b/>
          <w:color w:val="4071AA"/>
          <w:sz w:val="28"/>
          <w:szCs w:val="28"/>
        </w:rPr>
      </w:pPr>
    </w:p>
    <w:p w:rsidR="00CB3F93" w:rsidRPr="00936B6D" w:rsidRDefault="00CB3F93" w:rsidP="0095526D">
      <w:pPr>
        <w:spacing w:after="0" w:line="320" w:lineRule="exact"/>
        <w:jc w:val="center"/>
        <w:rPr>
          <w:rFonts w:ascii="Times New Roman" w:hAnsi="Times New Roman" w:cs="Times New Roman"/>
          <w:b/>
          <w:color w:val="4071AA"/>
          <w:sz w:val="28"/>
          <w:szCs w:val="28"/>
        </w:rPr>
      </w:pPr>
      <w:r w:rsidRPr="00936B6D">
        <w:rPr>
          <w:rFonts w:ascii="Times New Roman" w:hAnsi="Times New Roman" w:cs="Times New Roman"/>
          <w:b/>
          <w:color w:val="4071AA"/>
          <w:sz w:val="28"/>
          <w:szCs w:val="28"/>
        </w:rPr>
        <w:t>«ΠΡΑΚΤΙΚΗ ΑΣΚΗΣΗ ΦΟΙΤΗΤΩΝ ΦΑΡΜΑΚΕΥΤΙΚΗΣ»</w:t>
      </w:r>
    </w:p>
    <w:p w:rsidR="00CB3F93" w:rsidRPr="00936B6D" w:rsidRDefault="00CA3D75" w:rsidP="003617B9">
      <w:pPr>
        <w:spacing w:before="120" w:after="0" w:line="320" w:lineRule="exact"/>
        <w:jc w:val="center"/>
        <w:outlineLvl w:val="0"/>
        <w:rPr>
          <w:rFonts w:ascii="Times New Roman" w:hAnsi="Times New Roman" w:cs="Times New Roman"/>
          <w:b/>
          <w:color w:val="4071AA"/>
          <w:sz w:val="20"/>
          <w:szCs w:val="20"/>
        </w:rPr>
      </w:pPr>
      <w:r>
        <w:rPr>
          <w:rFonts w:ascii="Times New Roman" w:hAnsi="Times New Roman" w:cs="Times New Roman"/>
          <w:b/>
          <w:color w:val="4071AA"/>
          <w:sz w:val="20"/>
          <w:szCs w:val="20"/>
        </w:rPr>
        <w:t>Ακαδημαϊκός Επόπτης</w:t>
      </w:r>
      <w:r w:rsidR="006064D3">
        <w:rPr>
          <w:rFonts w:ascii="Times New Roman" w:hAnsi="Times New Roman" w:cs="Times New Roman"/>
          <w:b/>
          <w:color w:val="4071AA"/>
          <w:sz w:val="20"/>
          <w:szCs w:val="20"/>
        </w:rPr>
        <w:t xml:space="preserve">: </w:t>
      </w:r>
      <w:proofErr w:type="spellStart"/>
      <w:r w:rsidR="006064D3">
        <w:rPr>
          <w:rFonts w:ascii="Times New Roman" w:hAnsi="Times New Roman" w:cs="Times New Roman"/>
          <w:b/>
          <w:color w:val="4071AA"/>
          <w:sz w:val="20"/>
          <w:szCs w:val="20"/>
        </w:rPr>
        <w:t>Επικ</w:t>
      </w:r>
      <w:proofErr w:type="spellEnd"/>
      <w:r w:rsidR="00CB3F93" w:rsidRPr="00936B6D">
        <w:rPr>
          <w:rFonts w:ascii="Times New Roman" w:hAnsi="Times New Roman" w:cs="Times New Roman"/>
          <w:b/>
          <w:color w:val="4071AA"/>
          <w:sz w:val="20"/>
          <w:szCs w:val="20"/>
        </w:rPr>
        <w:t xml:space="preserve">. Καθηγητής </w:t>
      </w:r>
      <w:r w:rsidR="00F35B8C" w:rsidRPr="00F35B8C">
        <w:rPr>
          <w:rFonts w:ascii="Times New Roman" w:hAnsi="Times New Roman" w:cs="Times New Roman"/>
          <w:color w:val="000000"/>
          <w:sz w:val="20"/>
          <w:szCs w:val="20"/>
        </w:rPr>
        <w:t xml:space="preserve">Παρασκευάς Π. </w:t>
      </w:r>
      <w:proofErr w:type="spellStart"/>
      <w:r w:rsidR="00F35B8C" w:rsidRPr="00F35B8C">
        <w:rPr>
          <w:rFonts w:ascii="Times New Roman" w:hAnsi="Times New Roman" w:cs="Times New Roman"/>
          <w:color w:val="000000"/>
          <w:sz w:val="20"/>
          <w:szCs w:val="20"/>
        </w:rPr>
        <w:t>Δάλλας</w:t>
      </w:r>
      <w:proofErr w:type="spellEnd"/>
      <w:r w:rsidR="00F35B8C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BE43F7" w:rsidRDefault="00BE43F7" w:rsidP="0098320B">
      <w:pPr>
        <w:tabs>
          <w:tab w:val="left" w:pos="3945"/>
        </w:tabs>
        <w:spacing w:after="0" w:line="320" w:lineRule="exact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:rsidR="000F32F7" w:rsidRDefault="00181AD2" w:rsidP="00BE43F7">
      <w:pPr>
        <w:tabs>
          <w:tab w:val="left" w:pos="3945"/>
        </w:tabs>
        <w:spacing w:after="0" w:line="320" w:lineRule="exact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ΚΑΤΑΛΟΓΟΣ</w:t>
      </w:r>
      <w:r w:rsidR="00BE43F7" w:rsidRPr="00BE43F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 ΑΞΙΟΛΟΓΗΣΗΣ – ΕΠΙΛΟΓΗΣ </w:t>
      </w:r>
      <w:r w:rsidR="000F32F7" w:rsidRPr="00C13B1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000F32F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ΦΟΙΤΗΤΩΝ</w:t>
      </w:r>
    </w:p>
    <w:p w:rsidR="00CB3F93" w:rsidRDefault="00BE43F7" w:rsidP="00BE43F7">
      <w:pPr>
        <w:tabs>
          <w:tab w:val="left" w:pos="3945"/>
        </w:tabs>
        <w:spacing w:after="0" w:line="320" w:lineRule="exact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BE43F7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(Με σειρά Προτεραιότητας)</w:t>
      </w:r>
    </w:p>
    <w:p w:rsidR="00BE43F7" w:rsidRPr="00BE43F7" w:rsidRDefault="00BE43F7" w:rsidP="00BE43F7">
      <w:pPr>
        <w:tabs>
          <w:tab w:val="left" w:pos="3945"/>
        </w:tabs>
        <w:spacing w:after="0" w:line="320" w:lineRule="exact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:rsidR="00CB3F93" w:rsidRPr="000F02B7" w:rsidRDefault="00A26240" w:rsidP="00C72CC7">
      <w:pPr>
        <w:autoSpaceDE w:val="0"/>
        <w:autoSpaceDN w:val="0"/>
        <w:adjustRightInd w:val="0"/>
        <w:spacing w:after="0" w:line="320" w:lineRule="exact"/>
        <w:ind w:left="-426" w:right="-427" w:firstLine="426"/>
        <w:jc w:val="both"/>
        <w:rPr>
          <w:rFonts w:ascii="Times New Roman" w:hAnsi="Times New Roman" w:cs="Times New Roman"/>
          <w:sz w:val="24"/>
          <w:szCs w:val="24"/>
        </w:rPr>
      </w:pPr>
      <w:r w:rsidRPr="00936B6D">
        <w:rPr>
          <w:rFonts w:ascii="Times New Roman" w:hAnsi="Times New Roman" w:cs="Times New Roman"/>
          <w:sz w:val="24"/>
          <w:szCs w:val="24"/>
        </w:rPr>
        <w:t>Σας γνωρίζουμε ότι</w:t>
      </w:r>
      <w:r w:rsidR="00E53040" w:rsidRPr="00936B6D">
        <w:rPr>
          <w:rFonts w:ascii="Times New Roman" w:hAnsi="Times New Roman" w:cs="Times New Roman"/>
          <w:sz w:val="24"/>
          <w:szCs w:val="24"/>
        </w:rPr>
        <w:t xml:space="preserve"> οι Φοιτητές/Φοιτήτριες του </w:t>
      </w:r>
      <w:r w:rsidR="00E53040" w:rsidRPr="00936B6D">
        <w:rPr>
          <w:rFonts w:ascii="Times New Roman" w:hAnsi="Times New Roman" w:cs="Times New Roman"/>
          <w:b/>
          <w:sz w:val="24"/>
          <w:szCs w:val="24"/>
        </w:rPr>
        <w:t>5</w:t>
      </w:r>
      <w:r w:rsidR="00E53040" w:rsidRPr="00936B6D">
        <w:rPr>
          <w:rFonts w:ascii="Times New Roman" w:hAnsi="Times New Roman" w:cs="Times New Roman"/>
          <w:b/>
          <w:sz w:val="24"/>
          <w:szCs w:val="24"/>
          <w:vertAlign w:val="superscript"/>
        </w:rPr>
        <w:t>ου</w:t>
      </w:r>
      <w:r w:rsidR="00E53040" w:rsidRPr="00936B6D">
        <w:rPr>
          <w:rFonts w:ascii="Times New Roman" w:hAnsi="Times New Roman" w:cs="Times New Roman"/>
          <w:b/>
          <w:sz w:val="24"/>
          <w:szCs w:val="24"/>
        </w:rPr>
        <w:t xml:space="preserve"> Έτους</w:t>
      </w:r>
      <w:r w:rsidR="00CA3D75">
        <w:rPr>
          <w:rFonts w:ascii="Times New Roman" w:hAnsi="Times New Roman" w:cs="Times New Roman"/>
          <w:b/>
          <w:sz w:val="24"/>
          <w:szCs w:val="24"/>
        </w:rPr>
        <w:t xml:space="preserve"> (201</w:t>
      </w:r>
      <w:r w:rsidR="003622CF" w:rsidRPr="003622CF">
        <w:rPr>
          <w:rFonts w:ascii="Times New Roman" w:hAnsi="Times New Roman" w:cs="Times New Roman"/>
          <w:b/>
          <w:sz w:val="24"/>
          <w:szCs w:val="24"/>
        </w:rPr>
        <w:t>9</w:t>
      </w:r>
      <w:r w:rsidR="003622CF">
        <w:rPr>
          <w:rFonts w:ascii="Times New Roman" w:hAnsi="Times New Roman" w:cs="Times New Roman"/>
          <w:b/>
          <w:sz w:val="24"/>
          <w:szCs w:val="24"/>
        </w:rPr>
        <w:t>-20</w:t>
      </w:r>
      <w:r w:rsidR="003622CF" w:rsidRPr="003622CF">
        <w:rPr>
          <w:rFonts w:ascii="Times New Roman" w:hAnsi="Times New Roman" w:cs="Times New Roman"/>
          <w:b/>
          <w:sz w:val="24"/>
          <w:szCs w:val="24"/>
        </w:rPr>
        <w:t>20</w:t>
      </w:r>
      <w:r w:rsidR="00173056" w:rsidRPr="00936B6D">
        <w:rPr>
          <w:rFonts w:ascii="Times New Roman" w:hAnsi="Times New Roman" w:cs="Times New Roman"/>
          <w:b/>
          <w:sz w:val="24"/>
          <w:szCs w:val="24"/>
        </w:rPr>
        <w:t>)</w:t>
      </w:r>
      <w:r w:rsidR="00EE5090" w:rsidRPr="00936B6D">
        <w:rPr>
          <w:rFonts w:ascii="Times New Roman" w:hAnsi="Times New Roman" w:cs="Times New Roman"/>
          <w:sz w:val="24"/>
          <w:szCs w:val="24"/>
        </w:rPr>
        <w:t>, οι οποίοι υπέβαλαν Α</w:t>
      </w:r>
      <w:r w:rsidR="00E53040" w:rsidRPr="00936B6D">
        <w:rPr>
          <w:rFonts w:ascii="Times New Roman" w:hAnsi="Times New Roman" w:cs="Times New Roman"/>
          <w:sz w:val="24"/>
          <w:szCs w:val="24"/>
        </w:rPr>
        <w:t>ίτηση συμμετοχής</w:t>
      </w:r>
      <w:r w:rsidR="00D62595" w:rsidRPr="00936B6D">
        <w:rPr>
          <w:rFonts w:ascii="Times New Roman" w:hAnsi="Times New Roman" w:cs="Times New Roman"/>
          <w:sz w:val="24"/>
          <w:szCs w:val="24"/>
        </w:rPr>
        <w:t xml:space="preserve"> για Πρακτική Ά</w:t>
      </w:r>
      <w:r w:rsidR="00EE5090" w:rsidRPr="00936B6D">
        <w:rPr>
          <w:rFonts w:ascii="Times New Roman" w:hAnsi="Times New Roman" w:cs="Times New Roman"/>
          <w:sz w:val="24"/>
          <w:szCs w:val="24"/>
        </w:rPr>
        <w:t>σκηση</w:t>
      </w:r>
      <w:r w:rsidR="004C556E" w:rsidRPr="004C556E">
        <w:rPr>
          <w:rFonts w:ascii="Times New Roman" w:hAnsi="Times New Roman" w:cs="Times New Roman"/>
          <w:sz w:val="24"/>
          <w:szCs w:val="24"/>
        </w:rPr>
        <w:t xml:space="preserve"> </w:t>
      </w:r>
      <w:r w:rsidR="00EE5090" w:rsidRPr="00936B6D">
        <w:rPr>
          <w:rFonts w:ascii="Times New Roman" w:hAnsi="Times New Roman" w:cs="Times New Roman"/>
          <w:sz w:val="24"/>
          <w:szCs w:val="24"/>
        </w:rPr>
        <w:t>του επιδοτούμενου Προγράμματος ΕΣΠΑ,</w:t>
      </w:r>
      <w:r w:rsidR="005F7E10" w:rsidRPr="00936B6D">
        <w:rPr>
          <w:rFonts w:ascii="Times New Roman" w:hAnsi="Times New Roman" w:cs="Times New Roman"/>
          <w:sz w:val="24"/>
          <w:szCs w:val="24"/>
        </w:rPr>
        <w:t xml:space="preserve"> μετά την Α</w:t>
      </w:r>
      <w:r w:rsidR="00D62595" w:rsidRPr="00936B6D">
        <w:rPr>
          <w:rFonts w:ascii="Times New Roman" w:hAnsi="Times New Roman" w:cs="Times New Roman"/>
          <w:sz w:val="24"/>
          <w:szCs w:val="24"/>
        </w:rPr>
        <w:t>ξιολόγηση</w:t>
      </w:r>
      <w:r w:rsidR="00415EB6">
        <w:rPr>
          <w:rFonts w:ascii="Times New Roman" w:hAnsi="Times New Roman" w:cs="Times New Roman"/>
          <w:sz w:val="24"/>
          <w:szCs w:val="24"/>
        </w:rPr>
        <w:t xml:space="preserve"> από την </w:t>
      </w:r>
      <w:r w:rsidR="005F7E10" w:rsidRPr="00936B6D">
        <w:rPr>
          <w:rFonts w:ascii="Times New Roman" w:hAnsi="Times New Roman" w:cs="Times New Roman"/>
          <w:sz w:val="24"/>
          <w:szCs w:val="24"/>
        </w:rPr>
        <w:t>Επι</w:t>
      </w:r>
      <w:r w:rsidR="00491E5F">
        <w:rPr>
          <w:rFonts w:ascii="Times New Roman" w:hAnsi="Times New Roman" w:cs="Times New Roman"/>
          <w:sz w:val="24"/>
          <w:szCs w:val="24"/>
        </w:rPr>
        <w:t>τροπή</w:t>
      </w:r>
      <w:r w:rsidR="00415EB6">
        <w:rPr>
          <w:rFonts w:ascii="Times New Roman" w:hAnsi="Times New Roman" w:cs="Times New Roman"/>
          <w:sz w:val="24"/>
          <w:szCs w:val="24"/>
        </w:rPr>
        <w:t xml:space="preserve"> Αξιολόγησης-Επιλογής </w:t>
      </w:r>
      <w:r w:rsidR="00D62595" w:rsidRPr="00936B6D">
        <w:rPr>
          <w:rFonts w:ascii="Times New Roman" w:hAnsi="Times New Roman" w:cs="Times New Roman"/>
          <w:sz w:val="24"/>
          <w:szCs w:val="24"/>
        </w:rPr>
        <w:t xml:space="preserve"> (με βάση </w:t>
      </w:r>
      <w:r w:rsidR="00C13B11">
        <w:rPr>
          <w:rFonts w:ascii="Times New Roman" w:hAnsi="Times New Roman" w:cs="Times New Roman"/>
          <w:sz w:val="24"/>
          <w:szCs w:val="24"/>
        </w:rPr>
        <w:t xml:space="preserve">το </w:t>
      </w:r>
      <w:r w:rsidR="00D62595" w:rsidRPr="00936B6D">
        <w:rPr>
          <w:rFonts w:ascii="Times New Roman" w:hAnsi="Times New Roman" w:cs="Times New Roman"/>
          <w:sz w:val="24"/>
          <w:szCs w:val="24"/>
        </w:rPr>
        <w:t>Αναλυτικό</w:t>
      </w:r>
      <w:r w:rsidR="00384B74" w:rsidRPr="00936B6D">
        <w:rPr>
          <w:rFonts w:ascii="Times New Roman" w:hAnsi="Times New Roman" w:cs="Times New Roman"/>
          <w:sz w:val="24"/>
          <w:szCs w:val="24"/>
        </w:rPr>
        <w:t xml:space="preserve"> Π</w:t>
      </w:r>
      <w:r w:rsidR="00D62595" w:rsidRPr="00936B6D">
        <w:rPr>
          <w:rFonts w:ascii="Times New Roman" w:hAnsi="Times New Roman" w:cs="Times New Roman"/>
          <w:sz w:val="24"/>
          <w:szCs w:val="24"/>
        </w:rPr>
        <w:t>ιστοποιητικό Σπουδών)</w:t>
      </w:r>
      <w:r w:rsidR="00510619" w:rsidRPr="00936B6D">
        <w:rPr>
          <w:rFonts w:ascii="Times New Roman" w:hAnsi="Times New Roman" w:cs="Times New Roman"/>
          <w:sz w:val="24"/>
          <w:szCs w:val="24"/>
        </w:rPr>
        <w:t>,</w:t>
      </w:r>
      <w:r w:rsidR="00384B74" w:rsidRPr="00936B6D">
        <w:rPr>
          <w:rFonts w:ascii="Times New Roman" w:hAnsi="Times New Roman" w:cs="Times New Roman"/>
          <w:sz w:val="24"/>
          <w:szCs w:val="24"/>
        </w:rPr>
        <w:t xml:space="preserve"> κατατάσσονται </w:t>
      </w:r>
      <w:r w:rsidR="00510619" w:rsidRPr="00936B6D">
        <w:rPr>
          <w:rFonts w:ascii="Times New Roman" w:hAnsi="Times New Roman" w:cs="Times New Roman"/>
          <w:sz w:val="24"/>
          <w:szCs w:val="24"/>
        </w:rPr>
        <w:t>με την παρακάτω Σειρά Π</w:t>
      </w:r>
      <w:r w:rsidR="00EE5090" w:rsidRPr="00936B6D">
        <w:rPr>
          <w:rFonts w:ascii="Times New Roman" w:hAnsi="Times New Roman" w:cs="Times New Roman"/>
          <w:sz w:val="24"/>
          <w:szCs w:val="24"/>
        </w:rPr>
        <w:t>ροτεραιότητας:</w:t>
      </w:r>
    </w:p>
    <w:p w:rsidR="001E132B" w:rsidRPr="000F02B7" w:rsidRDefault="001E132B" w:rsidP="00C72CC7">
      <w:pPr>
        <w:autoSpaceDE w:val="0"/>
        <w:autoSpaceDN w:val="0"/>
        <w:adjustRightInd w:val="0"/>
        <w:spacing w:after="0" w:line="320" w:lineRule="exact"/>
        <w:ind w:left="-426" w:right="-427" w:firstLine="426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tbl>
      <w:tblPr>
        <w:tblW w:w="10425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4"/>
        <w:gridCol w:w="1891"/>
        <w:gridCol w:w="1418"/>
        <w:gridCol w:w="1842"/>
        <w:gridCol w:w="1182"/>
        <w:gridCol w:w="3148"/>
      </w:tblGrid>
      <w:tr w:rsidR="003622CF" w:rsidRPr="00A97A00" w:rsidTr="00A10DD5">
        <w:trPr>
          <w:trHeight w:val="309"/>
        </w:trPr>
        <w:tc>
          <w:tcPr>
            <w:tcW w:w="944" w:type="dxa"/>
            <w:shd w:val="clear" w:color="auto" w:fill="D9D9D9" w:themeFill="background1" w:themeFillShade="D9"/>
            <w:noWrap/>
            <w:vAlign w:val="bottom"/>
            <w:hideMark/>
          </w:tcPr>
          <w:p w:rsidR="003622CF" w:rsidRPr="00A97A00" w:rsidRDefault="003622CF" w:rsidP="00BF764C">
            <w:pPr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</w:pPr>
            <w:r w:rsidRPr="00A97A00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Α/Α</w:t>
            </w:r>
          </w:p>
        </w:tc>
        <w:tc>
          <w:tcPr>
            <w:tcW w:w="1891" w:type="dxa"/>
            <w:shd w:val="clear" w:color="auto" w:fill="D9D9D9" w:themeFill="background1" w:themeFillShade="D9"/>
            <w:noWrap/>
            <w:vAlign w:val="bottom"/>
            <w:hideMark/>
          </w:tcPr>
          <w:p w:rsidR="003622CF" w:rsidRPr="00A97A00" w:rsidRDefault="003622CF" w:rsidP="00BF764C">
            <w:pPr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lang w:val="en-US"/>
              </w:rPr>
            </w:pPr>
            <w:r w:rsidRPr="00A97A00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 xml:space="preserve">Αρ. </w:t>
            </w:r>
            <w:proofErr w:type="spellStart"/>
            <w:r w:rsidRPr="00A97A00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Πρωτ</w:t>
            </w:r>
            <w:proofErr w:type="spellEnd"/>
            <w:r w:rsidRPr="00A97A00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.</w:t>
            </w:r>
          </w:p>
        </w:tc>
        <w:tc>
          <w:tcPr>
            <w:tcW w:w="1418" w:type="dxa"/>
            <w:shd w:val="clear" w:color="auto" w:fill="D9D9D9" w:themeFill="background1" w:themeFillShade="D9"/>
            <w:noWrap/>
            <w:vAlign w:val="bottom"/>
            <w:hideMark/>
          </w:tcPr>
          <w:p w:rsidR="003622CF" w:rsidRPr="00A97A00" w:rsidRDefault="003622CF" w:rsidP="00BF764C">
            <w:pPr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</w:pPr>
            <w:r w:rsidRPr="00A97A00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Α.Μ.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:rsidR="003622CF" w:rsidRDefault="003622CF" w:rsidP="00BF764C">
            <w:pPr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  <w:p w:rsidR="003622CF" w:rsidRDefault="003622CF" w:rsidP="00BF764C">
            <w:pPr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  <w:p w:rsidR="003622CF" w:rsidRDefault="003622CF" w:rsidP="00BF764C">
            <w:pPr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ΜΕΣΟΣ ΟΡΟΣ</w:t>
            </w:r>
            <w:r w:rsidRPr="003622CF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</w:t>
            </w:r>
          </w:p>
          <w:p w:rsidR="003622CF" w:rsidRPr="003622CF" w:rsidRDefault="003622CF" w:rsidP="00BF764C">
            <w:pPr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ΒΑΘΜΟΛΟΓΙΑΣ</w:t>
            </w:r>
          </w:p>
        </w:tc>
        <w:tc>
          <w:tcPr>
            <w:tcW w:w="1182" w:type="dxa"/>
            <w:shd w:val="clear" w:color="auto" w:fill="D9D9D9" w:themeFill="background1" w:themeFillShade="D9"/>
            <w:noWrap/>
            <w:vAlign w:val="bottom"/>
            <w:hideMark/>
          </w:tcPr>
          <w:p w:rsidR="003622CF" w:rsidRPr="00A97A00" w:rsidRDefault="003622CF" w:rsidP="00BF764C">
            <w:pPr>
              <w:spacing w:after="0" w:line="320" w:lineRule="exact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</w:pPr>
            <w:r w:rsidRPr="00A97A00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lang w:val="en-US"/>
              </w:rPr>
              <w:t>ECTS</w:t>
            </w:r>
          </w:p>
        </w:tc>
        <w:tc>
          <w:tcPr>
            <w:tcW w:w="3148" w:type="dxa"/>
            <w:shd w:val="clear" w:color="auto" w:fill="D9D9D9" w:themeFill="background1" w:themeFillShade="D9"/>
            <w:vAlign w:val="bottom"/>
          </w:tcPr>
          <w:p w:rsidR="003622CF" w:rsidRPr="003622CF" w:rsidRDefault="003622CF" w:rsidP="00BF764C">
            <w:pPr>
              <w:spacing w:after="0" w:line="320" w:lineRule="exact"/>
              <w:ind w:right="33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ΜΟΡΙΑ ΑΞΙΟΛΟΓ</w:t>
            </w:r>
            <w:r w:rsidR="008362EF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ΗΣΗΣ</w:t>
            </w:r>
          </w:p>
        </w:tc>
      </w:tr>
      <w:tr w:rsidR="003622CF" w:rsidRPr="0057251F" w:rsidTr="00A10DD5">
        <w:trPr>
          <w:trHeight w:val="309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03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40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,2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5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7,60</w:t>
            </w:r>
          </w:p>
        </w:tc>
      </w:tr>
      <w:tr w:rsidR="003622CF" w:rsidRPr="0057251F" w:rsidTr="00A10DD5">
        <w:trPr>
          <w:trHeight w:val="309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87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59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52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5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6,87</w:t>
            </w:r>
          </w:p>
        </w:tc>
      </w:tr>
      <w:tr w:rsidR="003622CF" w:rsidRPr="0057251F" w:rsidTr="00A10DD5">
        <w:trPr>
          <w:trHeight w:val="309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43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36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70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9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6,67</w:t>
            </w:r>
          </w:p>
        </w:tc>
      </w:tr>
      <w:tr w:rsidR="003622CF" w:rsidRPr="0057251F" w:rsidTr="00A10DD5">
        <w:trPr>
          <w:trHeight w:val="309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4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27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23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77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5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6,03</w:t>
            </w:r>
          </w:p>
        </w:tc>
      </w:tr>
      <w:tr w:rsidR="003622CF" w:rsidRPr="0057251F" w:rsidTr="00A10DD5">
        <w:trPr>
          <w:trHeight w:val="436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29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37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18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7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4,13</w:t>
            </w:r>
          </w:p>
        </w:tc>
      </w:tr>
      <w:tr w:rsidR="003622CF" w:rsidRPr="0057251F" w:rsidTr="00A10DD5">
        <w:trPr>
          <w:trHeight w:val="428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10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68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7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9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3,93</w:t>
            </w:r>
          </w:p>
        </w:tc>
      </w:tr>
      <w:tr w:rsidR="003622CF" w:rsidRPr="0057251F" w:rsidTr="00A10DD5">
        <w:trPr>
          <w:trHeight w:val="421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67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70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,11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18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3,77</w:t>
            </w:r>
          </w:p>
        </w:tc>
      </w:tr>
      <w:tr w:rsidR="003622CF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45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48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24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1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2,73</w:t>
            </w:r>
          </w:p>
        </w:tc>
      </w:tr>
      <w:tr w:rsidR="003622CF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07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26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04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5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2,07</w:t>
            </w:r>
          </w:p>
        </w:tc>
      </w:tr>
      <w:tr w:rsidR="003622CF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42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83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82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8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0,87</w:t>
            </w:r>
          </w:p>
        </w:tc>
      </w:tr>
      <w:tr w:rsidR="003622CF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1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51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91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91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4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0,43</w:t>
            </w:r>
          </w:p>
        </w:tc>
      </w:tr>
      <w:tr w:rsidR="003622CF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2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51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71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88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3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9,80</w:t>
            </w:r>
          </w:p>
        </w:tc>
      </w:tr>
      <w:tr w:rsidR="003622CF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91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57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58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7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8,13</w:t>
            </w:r>
          </w:p>
        </w:tc>
      </w:tr>
      <w:tr w:rsidR="003622CF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28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45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81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7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7,10</w:t>
            </w:r>
          </w:p>
        </w:tc>
      </w:tr>
      <w:tr w:rsidR="003622CF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36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41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00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9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3622CF" w:rsidRPr="00A10DD5" w:rsidRDefault="003622CF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6,3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lastRenderedPageBreak/>
              <w:t>16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73/27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09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27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50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6,0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7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21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56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00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8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6,0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8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56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79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83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3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5,9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9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94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62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3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5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5,2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30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11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60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6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4,6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1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96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64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52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8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4,5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46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77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02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2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4,2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62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81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93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3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3,6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44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81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41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8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3,4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5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08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05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65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0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3,1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6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11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80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0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45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2,2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7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34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15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8,08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14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2,1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8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16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13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43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3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1,9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9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86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35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4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2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1,9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0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50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07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72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2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1,2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1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38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42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53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7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0,9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2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58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87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57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5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0,7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3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15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09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7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19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0,6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4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89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05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1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7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0,6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5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53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97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41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8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0,1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6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52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22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34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0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50,0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7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63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86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98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10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9,8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8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40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17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81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10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8,1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39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25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54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43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1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7,9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40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31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14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42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0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7,5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41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13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22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34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1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7,0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42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61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55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17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5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6,7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43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92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51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83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35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6,6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lastRenderedPageBreak/>
              <w:t>44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26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17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77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6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6,3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45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52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82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19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3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6,2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46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33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33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87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9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5,0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47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35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74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11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1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4,7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48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54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600187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3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9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3,2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49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55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14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63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26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1,6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0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49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46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11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10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1,1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1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32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28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90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16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1,0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2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60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29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51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96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40,4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3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14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73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97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10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9,7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4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23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67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43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96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9,6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5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97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50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1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2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8,9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6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88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50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6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86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8,6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7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37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12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71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8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6,4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8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47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76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50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14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6,3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59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59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400110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24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90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5,7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0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45/24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72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55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0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2,1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1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46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31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60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64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0,6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2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990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03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89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85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30,5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3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04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020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35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99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29,8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4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17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500106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7,13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74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29,3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5</w:t>
            </w:r>
          </w:p>
        </w:tc>
        <w:tc>
          <w:tcPr>
            <w:tcW w:w="1891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000/28-02-2020</w:t>
            </w:r>
          </w:p>
        </w:tc>
        <w:tc>
          <w:tcPr>
            <w:tcW w:w="1418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201600154</w:t>
            </w:r>
          </w:p>
        </w:tc>
        <w:tc>
          <w:tcPr>
            <w:tcW w:w="1842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6,96</w:t>
            </w:r>
          </w:p>
        </w:tc>
        <w:tc>
          <w:tcPr>
            <w:tcW w:w="1182" w:type="dxa"/>
            <w:shd w:val="clear" w:color="auto" w:fill="F2DBDB" w:themeFill="accent2" w:themeFillTint="33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79</w:t>
            </w:r>
          </w:p>
        </w:tc>
        <w:tc>
          <w:tcPr>
            <w:tcW w:w="3148" w:type="dxa"/>
            <w:shd w:val="clear" w:color="auto" w:fill="F2DBDB" w:themeFill="accent2" w:themeFillTint="33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b/>
                <w:color w:val="000000"/>
              </w:rPr>
            </w:pPr>
            <w:r w:rsidRPr="00A10DD5">
              <w:rPr>
                <w:rFonts w:ascii="Calibri" w:hAnsi="Calibri" w:cs="Calibri"/>
                <w:b/>
                <w:color w:val="000000"/>
              </w:rPr>
              <w:t>129,2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41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60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43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94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28,9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99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18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83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27,6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02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153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75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27,5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47/24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16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88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72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26,1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93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92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51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76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23,7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06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600190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5,77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98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23,7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lastRenderedPageBreak/>
              <w:t>72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49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103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43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78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23,6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09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96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77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64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22,3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57/24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100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,02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56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22,2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24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39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74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18,4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19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177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33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61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16,9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18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121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78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15,8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39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120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,00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35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15,0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48/24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98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43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40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10,9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44/24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138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45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9,1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01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63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15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39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7,8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95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27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68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6,4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50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78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96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9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5,9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05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400143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13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1,9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</w:rPr>
            </w:pPr>
            <w:r w:rsidRPr="00A10DD5">
              <w:rPr>
                <w:rFonts w:ascii="Calibri" w:hAnsi="Calibri" w:cs="Calibri"/>
              </w:rPr>
              <w:t>1020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072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52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8,87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98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101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22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8,20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22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600175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75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5,8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48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144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04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3,73</w:t>
            </w:r>
          </w:p>
        </w:tc>
      </w:tr>
      <w:tr w:rsidR="001E08E0" w:rsidRPr="0057251F" w:rsidTr="00A10DD5">
        <w:trPr>
          <w:trHeight w:val="440"/>
        </w:trPr>
        <w:tc>
          <w:tcPr>
            <w:tcW w:w="944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right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1891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1012/28-02-202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201500184</w:t>
            </w:r>
          </w:p>
        </w:tc>
        <w:tc>
          <w:tcPr>
            <w:tcW w:w="1842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6,68</w:t>
            </w:r>
          </w:p>
        </w:tc>
        <w:tc>
          <w:tcPr>
            <w:tcW w:w="1182" w:type="dxa"/>
            <w:shd w:val="clear" w:color="auto" w:fill="auto"/>
            <w:noWrap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3148" w:type="dxa"/>
            <w:vAlign w:val="bottom"/>
          </w:tcPr>
          <w:p w:rsidR="001E08E0" w:rsidRPr="00A10DD5" w:rsidRDefault="001E08E0">
            <w:pPr>
              <w:jc w:val="center"/>
              <w:rPr>
                <w:rFonts w:ascii="Calibri" w:hAnsi="Calibri" w:cs="Calibri"/>
                <w:color w:val="000000"/>
              </w:rPr>
            </w:pPr>
            <w:r w:rsidRPr="00A10DD5">
              <w:rPr>
                <w:rFonts w:ascii="Calibri" w:hAnsi="Calibri" w:cs="Calibri"/>
                <w:color w:val="000000"/>
              </w:rPr>
              <w:t>93,47</w:t>
            </w:r>
          </w:p>
        </w:tc>
      </w:tr>
    </w:tbl>
    <w:p w:rsidR="005E72F0" w:rsidRDefault="005E72F0" w:rsidP="006F18A8">
      <w:pPr>
        <w:autoSpaceDE w:val="0"/>
        <w:autoSpaceDN w:val="0"/>
        <w:adjustRightInd w:val="0"/>
        <w:spacing w:after="0" w:line="320" w:lineRule="exact"/>
        <w:ind w:left="-426" w:right="-285" w:firstLine="426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BE168D" w:rsidRPr="00EF5C39" w:rsidRDefault="002C49E5" w:rsidP="006F18A8">
      <w:pPr>
        <w:autoSpaceDE w:val="0"/>
        <w:autoSpaceDN w:val="0"/>
        <w:adjustRightInd w:val="0"/>
        <w:spacing w:after="0" w:line="320" w:lineRule="exact"/>
        <w:ind w:left="-426" w:right="-285" w:firstLine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F5C39">
        <w:rPr>
          <w:rFonts w:ascii="Times New Roman" w:hAnsi="Times New Roman" w:cs="Times New Roman"/>
          <w:color w:val="000000"/>
          <w:sz w:val="24"/>
          <w:szCs w:val="24"/>
        </w:rPr>
        <w:t>Επειδή ο</w:t>
      </w:r>
      <w:r w:rsidR="00384B74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 αριθμός των Φοιτητών</w:t>
      </w:r>
      <w:r w:rsidR="009A5291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 που πρόκειται να Ασκηθού</w:t>
      </w:r>
      <w:r w:rsidR="00384B74" w:rsidRPr="00EF5C39">
        <w:rPr>
          <w:rFonts w:ascii="Times New Roman" w:hAnsi="Times New Roman" w:cs="Times New Roman"/>
          <w:color w:val="000000"/>
          <w:sz w:val="24"/>
          <w:szCs w:val="24"/>
        </w:rPr>
        <w:t>ν (σύμφωνα με το Επιδο</w:t>
      </w:r>
      <w:r w:rsidR="00436364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τούμενο Πρόγραμμα ΕΣΠΑ) </w:t>
      </w:r>
      <w:r w:rsidR="006F18A8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για το Ακαδημαϊκό Έτος </w:t>
      </w:r>
      <w:r w:rsidR="008362EF" w:rsidRPr="00EF5C39">
        <w:rPr>
          <w:rFonts w:ascii="Times New Roman" w:hAnsi="Times New Roman" w:cs="Times New Roman"/>
          <w:b/>
          <w:color w:val="000000"/>
          <w:sz w:val="24"/>
          <w:szCs w:val="24"/>
        </w:rPr>
        <w:t>2019-2020</w:t>
      </w:r>
      <w:r w:rsidR="006F18A8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36364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είναι </w:t>
      </w:r>
      <w:r w:rsidR="008362EF" w:rsidRPr="00EF5C39">
        <w:rPr>
          <w:rFonts w:ascii="Times New Roman" w:hAnsi="Times New Roman" w:cs="Times New Roman"/>
          <w:b/>
          <w:color w:val="000000"/>
          <w:sz w:val="24"/>
          <w:szCs w:val="24"/>
        </w:rPr>
        <w:t>65</w:t>
      </w:r>
      <w:r w:rsidR="006F18A8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F5C39" w:rsidRPr="00EF5C39">
        <w:rPr>
          <w:rFonts w:ascii="Times New Roman" w:hAnsi="Times New Roman" w:cs="Times New Roman"/>
          <w:b/>
          <w:color w:val="000000"/>
          <w:sz w:val="24"/>
          <w:szCs w:val="24"/>
        </w:rPr>
        <w:t>Φοιτήτριες/</w:t>
      </w:r>
      <w:proofErr w:type="spellStart"/>
      <w:r w:rsidR="00EF5C39" w:rsidRPr="00EF5C39">
        <w:rPr>
          <w:rFonts w:ascii="Times New Roman" w:hAnsi="Times New Roman" w:cs="Times New Roman"/>
          <w:b/>
          <w:color w:val="000000"/>
          <w:sz w:val="24"/>
          <w:szCs w:val="24"/>
        </w:rPr>
        <w:t>τέ</w:t>
      </w:r>
      <w:r w:rsidRPr="00EF5C39">
        <w:rPr>
          <w:rFonts w:ascii="Times New Roman" w:hAnsi="Times New Roman" w:cs="Times New Roman"/>
          <w:b/>
          <w:color w:val="000000"/>
          <w:sz w:val="24"/>
          <w:szCs w:val="24"/>
        </w:rPr>
        <w:t>ς</w:t>
      </w:r>
      <w:proofErr w:type="spellEnd"/>
      <w:r w:rsidRPr="00EF5C39">
        <w:rPr>
          <w:rFonts w:ascii="Times New Roman" w:hAnsi="Times New Roman" w:cs="Times New Roman"/>
          <w:color w:val="000000"/>
          <w:sz w:val="24"/>
          <w:szCs w:val="24"/>
        </w:rPr>
        <w:t>, επιλέγονται</w:t>
      </w:r>
      <w:r w:rsidR="008362EF" w:rsidRPr="00EF5C39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οι  65</w:t>
      </w:r>
      <w:r w:rsidR="00EF5C39" w:rsidRPr="00EF5C39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Φοιτήτριες/</w:t>
      </w:r>
      <w:proofErr w:type="spellStart"/>
      <w:r w:rsidR="00EF5C39" w:rsidRPr="00EF5C39">
        <w:rPr>
          <w:rFonts w:ascii="Times New Roman" w:hAnsi="Times New Roman" w:cs="Times New Roman"/>
          <w:b/>
          <w:color w:val="000000"/>
          <w:sz w:val="24"/>
          <w:szCs w:val="24"/>
        </w:rPr>
        <w:t>τέ</w:t>
      </w:r>
      <w:r w:rsidR="004C556E" w:rsidRPr="00EF5C39">
        <w:rPr>
          <w:rFonts w:ascii="Times New Roman" w:hAnsi="Times New Roman" w:cs="Times New Roman"/>
          <w:b/>
          <w:color w:val="000000"/>
          <w:sz w:val="24"/>
          <w:szCs w:val="24"/>
        </w:rPr>
        <w:t>ς</w:t>
      </w:r>
      <w:proofErr w:type="spellEnd"/>
      <w:r w:rsidR="004C556E" w:rsidRPr="00EF5C39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362EF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κατά </w:t>
      </w:r>
      <w:r w:rsidR="00EF5C39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τη </w:t>
      </w:r>
      <w:r w:rsidR="008362EF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σειρά </w:t>
      </w:r>
      <w:r w:rsidR="003C5107" w:rsidRPr="00EF5C39">
        <w:rPr>
          <w:rFonts w:ascii="Times New Roman" w:hAnsi="Times New Roman" w:cs="Times New Roman"/>
          <w:color w:val="000000"/>
          <w:sz w:val="24"/>
          <w:szCs w:val="24"/>
        </w:rPr>
        <w:t>κατάταξης του ανω</w:t>
      </w:r>
      <w:bookmarkStart w:id="0" w:name="_GoBack"/>
      <w:bookmarkEnd w:id="0"/>
      <w:r w:rsidR="003C5107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τέρω πίνακα </w:t>
      </w:r>
      <w:r w:rsidRPr="00EF5C39">
        <w:rPr>
          <w:rFonts w:ascii="Times New Roman" w:hAnsi="Times New Roman" w:cs="Times New Roman"/>
          <w:color w:val="000000"/>
          <w:sz w:val="24"/>
          <w:szCs w:val="24"/>
        </w:rPr>
        <w:t>που υπέβαλαν Αίτηση Συμμετοχής.</w:t>
      </w:r>
      <w:r w:rsidR="003C5107" w:rsidRPr="00EF5C3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C5107" w:rsidRPr="00EF5C39">
        <w:rPr>
          <w:rFonts w:ascii="Times New Roman" w:hAnsi="Times New Roman" w:cs="Times New Roman"/>
          <w:sz w:val="24"/>
          <w:szCs w:val="24"/>
        </w:rPr>
        <w:t xml:space="preserve">Ως προθεσμία υποβολής ενστάσεων ορίζεται η </w:t>
      </w:r>
      <w:r w:rsidR="003C5107" w:rsidRPr="00EF5C39">
        <w:rPr>
          <w:rFonts w:ascii="Times New Roman" w:hAnsi="Times New Roman" w:cs="Times New Roman"/>
          <w:b/>
          <w:sz w:val="24"/>
          <w:szCs w:val="24"/>
        </w:rPr>
        <w:t>Δευτέρα 15 Ιουνίου 2020</w:t>
      </w:r>
      <w:r w:rsidR="003C5107" w:rsidRPr="00EF5C39">
        <w:rPr>
          <w:rFonts w:ascii="Times New Roman" w:hAnsi="Times New Roman" w:cs="Times New Roman"/>
          <w:sz w:val="24"/>
          <w:szCs w:val="24"/>
        </w:rPr>
        <w:t>.</w:t>
      </w:r>
    </w:p>
    <w:p w:rsidR="00E00E4D" w:rsidRPr="00EF5C39" w:rsidRDefault="00E00E4D" w:rsidP="00260AE8">
      <w:pPr>
        <w:autoSpaceDE w:val="0"/>
        <w:autoSpaceDN w:val="0"/>
        <w:adjustRightInd w:val="0"/>
        <w:spacing w:after="0" w:line="320" w:lineRule="exact"/>
        <w:ind w:left="-426" w:right="-285" w:firstLine="426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260AE8" w:rsidRDefault="00E00E4D" w:rsidP="00260AE8">
      <w:pPr>
        <w:autoSpaceDE w:val="0"/>
        <w:autoSpaceDN w:val="0"/>
        <w:adjustRightInd w:val="0"/>
        <w:spacing w:after="0" w:line="320" w:lineRule="exact"/>
        <w:ind w:left="-426" w:right="-285" w:firstLine="426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Αθήνα, </w:t>
      </w:r>
      <w:r w:rsidR="008362EF">
        <w:rPr>
          <w:rFonts w:ascii="Times New Roman" w:hAnsi="Times New Roman" w:cs="Times New Roman"/>
          <w:color w:val="000000"/>
          <w:sz w:val="24"/>
          <w:szCs w:val="24"/>
        </w:rPr>
        <w:t>10 Ιουνίου 2020</w:t>
      </w:r>
    </w:p>
    <w:p w:rsidR="00260AE8" w:rsidRDefault="00260AE8" w:rsidP="00260AE8">
      <w:pPr>
        <w:autoSpaceDE w:val="0"/>
        <w:autoSpaceDN w:val="0"/>
        <w:adjustRightInd w:val="0"/>
        <w:spacing w:after="0" w:line="320" w:lineRule="exact"/>
        <w:ind w:left="-426" w:right="-285" w:firstLine="426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Ο Ακαδημαϊκός Επόπτης</w:t>
      </w:r>
    </w:p>
    <w:p w:rsidR="00260AE8" w:rsidRDefault="00260AE8" w:rsidP="00260AE8">
      <w:pPr>
        <w:autoSpaceDE w:val="0"/>
        <w:autoSpaceDN w:val="0"/>
        <w:adjustRightInd w:val="0"/>
        <w:spacing w:after="0" w:line="320" w:lineRule="exact"/>
        <w:ind w:left="-426" w:right="-285" w:firstLine="426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260AE8" w:rsidRDefault="00260AE8" w:rsidP="00260AE8">
      <w:pPr>
        <w:autoSpaceDE w:val="0"/>
        <w:autoSpaceDN w:val="0"/>
        <w:adjustRightInd w:val="0"/>
        <w:spacing w:after="0" w:line="320" w:lineRule="exact"/>
        <w:ind w:left="-426" w:right="-285" w:firstLine="426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260AE8" w:rsidRDefault="00260AE8" w:rsidP="00260AE8">
      <w:pPr>
        <w:autoSpaceDE w:val="0"/>
        <w:autoSpaceDN w:val="0"/>
        <w:adjustRightInd w:val="0"/>
        <w:spacing w:after="0" w:line="320" w:lineRule="exact"/>
        <w:ind w:left="-426" w:right="-285" w:firstLine="426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260AE8" w:rsidRDefault="00E00E4D" w:rsidP="00260AE8">
      <w:pPr>
        <w:autoSpaceDE w:val="0"/>
        <w:autoSpaceDN w:val="0"/>
        <w:adjustRightInd w:val="0"/>
        <w:spacing w:after="0" w:line="320" w:lineRule="exact"/>
        <w:ind w:left="-426" w:right="-285" w:firstLine="426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Επικ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C522E0">
        <w:rPr>
          <w:rFonts w:ascii="Times New Roman" w:hAnsi="Times New Roman" w:cs="Times New Roman"/>
          <w:color w:val="000000"/>
          <w:sz w:val="24"/>
          <w:szCs w:val="24"/>
        </w:rPr>
        <w:t xml:space="preserve"> Καθηγητής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Παρασκευάς Π.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Δάλλας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522E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260AE8" w:rsidRDefault="00260AE8" w:rsidP="006F18A8">
      <w:pPr>
        <w:autoSpaceDE w:val="0"/>
        <w:autoSpaceDN w:val="0"/>
        <w:adjustRightInd w:val="0"/>
        <w:spacing w:after="0" w:line="320" w:lineRule="exact"/>
        <w:ind w:left="-426" w:right="-285" w:firstLine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6E5B48" w:rsidRPr="003622CF" w:rsidRDefault="006E5B48" w:rsidP="00F35B8C">
      <w:pPr>
        <w:autoSpaceDE w:val="0"/>
        <w:autoSpaceDN w:val="0"/>
        <w:adjustRightInd w:val="0"/>
        <w:spacing w:after="0" w:line="320" w:lineRule="exact"/>
        <w:ind w:right="-285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6E5B48" w:rsidRPr="003622CF" w:rsidSect="00B02ECE">
      <w:headerReference w:type="default" r:id="rId8"/>
      <w:footerReference w:type="even" r:id="rId9"/>
      <w:footerReference w:type="default" r:id="rId10"/>
      <w:pgSz w:w="11906" w:h="16838"/>
      <w:pgMar w:top="1134" w:right="1134" w:bottom="1134" w:left="1134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04FC" w:rsidRDefault="000F04FC" w:rsidP="00FF4CF2">
      <w:pPr>
        <w:spacing w:after="0" w:line="240" w:lineRule="auto"/>
      </w:pPr>
      <w:r>
        <w:separator/>
      </w:r>
    </w:p>
  </w:endnote>
  <w:endnote w:type="continuationSeparator" w:id="0">
    <w:p w:rsidR="000F04FC" w:rsidRDefault="000F04FC" w:rsidP="00FF4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Katsoulidis">
    <w:altName w:val="Franklin Gothic Medium Cond"/>
    <w:panose1 w:val="02000506040000020003"/>
    <w:charset w:val="00"/>
    <w:family w:val="modern"/>
    <w:notTrueType/>
    <w:pitch w:val="variable"/>
    <w:sig w:usb0="A00000AF" w:usb1="4000204A" w:usb2="00000000" w:usb3="00000000" w:csb0="0000009B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08E0" w:rsidRDefault="001E08E0" w:rsidP="00DF49A1">
    <w:pPr>
      <w:pStyle w:val="a7"/>
      <w:framePr w:wrap="none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1E08E0" w:rsidRDefault="001E08E0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08E0" w:rsidRDefault="001E08E0" w:rsidP="00DF49A1">
    <w:pPr>
      <w:pStyle w:val="a7"/>
      <w:framePr w:wrap="none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EF5C39">
      <w:rPr>
        <w:rStyle w:val="a9"/>
        <w:noProof/>
      </w:rPr>
      <w:t>1</w:t>
    </w:r>
    <w:r>
      <w:rPr>
        <w:rStyle w:val="a9"/>
      </w:rPr>
      <w:fldChar w:fldCharType="end"/>
    </w:r>
    <w:r>
      <w:rPr>
        <w:rStyle w:val="a9"/>
      </w:rPr>
      <w:t xml:space="preserve"> / </w:t>
    </w:r>
    <w:r w:rsidR="000F04FC">
      <w:fldChar w:fldCharType="begin"/>
    </w:r>
    <w:r w:rsidR="000F04FC">
      <w:instrText xml:space="preserve"> NUMPAGES  \* MERGEFORMAT </w:instrText>
    </w:r>
    <w:r w:rsidR="000F04FC">
      <w:fldChar w:fldCharType="separate"/>
    </w:r>
    <w:r w:rsidR="00EF5C39" w:rsidRPr="00EF5C39">
      <w:rPr>
        <w:rStyle w:val="a9"/>
        <w:noProof/>
      </w:rPr>
      <w:t>4</w:t>
    </w:r>
    <w:r w:rsidR="000F04FC">
      <w:rPr>
        <w:rStyle w:val="a9"/>
        <w:noProof/>
      </w:rPr>
      <w:fldChar w:fldCharType="end"/>
    </w:r>
  </w:p>
  <w:p w:rsidR="001E08E0" w:rsidRDefault="001E08E0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04FC" w:rsidRDefault="000F04FC" w:rsidP="00FF4CF2">
      <w:pPr>
        <w:spacing w:after="0" w:line="240" w:lineRule="auto"/>
      </w:pPr>
      <w:r>
        <w:separator/>
      </w:r>
    </w:p>
  </w:footnote>
  <w:footnote w:type="continuationSeparator" w:id="0">
    <w:p w:rsidR="000F04FC" w:rsidRDefault="000F04FC" w:rsidP="00FF4C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08E0" w:rsidRPr="00710D75" w:rsidRDefault="001E08E0" w:rsidP="002768D5">
    <w:pPr>
      <w:spacing w:after="0" w:line="240" w:lineRule="auto"/>
      <w:rPr>
        <w:rFonts w:ascii="Katsoulidis" w:hAnsi="Katsoulidi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EwMrGwNDMzNTFR0lEKTi0uzszPAykwqgUAybevLCwAAAA="/>
  </w:docVars>
  <w:rsids>
    <w:rsidRoot w:val="00CB3F93"/>
    <w:rsid w:val="00003F7B"/>
    <w:rsid w:val="00012AAE"/>
    <w:rsid w:val="00017AD1"/>
    <w:rsid w:val="00025268"/>
    <w:rsid w:val="00030CEB"/>
    <w:rsid w:val="0004420A"/>
    <w:rsid w:val="00045CF8"/>
    <w:rsid w:val="0004670F"/>
    <w:rsid w:val="00046D9D"/>
    <w:rsid w:val="000505CC"/>
    <w:rsid w:val="00052E4A"/>
    <w:rsid w:val="0005710E"/>
    <w:rsid w:val="00063256"/>
    <w:rsid w:val="00070B1D"/>
    <w:rsid w:val="00081025"/>
    <w:rsid w:val="00081D4C"/>
    <w:rsid w:val="00095991"/>
    <w:rsid w:val="000A1915"/>
    <w:rsid w:val="000A4052"/>
    <w:rsid w:val="000A52B7"/>
    <w:rsid w:val="000B5F5F"/>
    <w:rsid w:val="000B6D02"/>
    <w:rsid w:val="000E1BA6"/>
    <w:rsid w:val="000F02B7"/>
    <w:rsid w:val="000F04FC"/>
    <w:rsid w:val="000F0CFF"/>
    <w:rsid w:val="000F1356"/>
    <w:rsid w:val="000F32F7"/>
    <w:rsid w:val="000F5763"/>
    <w:rsid w:val="00107810"/>
    <w:rsid w:val="00111B7B"/>
    <w:rsid w:val="00126C8F"/>
    <w:rsid w:val="001356C3"/>
    <w:rsid w:val="00142142"/>
    <w:rsid w:val="0014314B"/>
    <w:rsid w:val="00151849"/>
    <w:rsid w:val="0015193C"/>
    <w:rsid w:val="0015747D"/>
    <w:rsid w:val="00157B39"/>
    <w:rsid w:val="00173056"/>
    <w:rsid w:val="001810F1"/>
    <w:rsid w:val="00181AD2"/>
    <w:rsid w:val="0018382B"/>
    <w:rsid w:val="00184779"/>
    <w:rsid w:val="00191F74"/>
    <w:rsid w:val="0019205E"/>
    <w:rsid w:val="00194B85"/>
    <w:rsid w:val="001A1F5A"/>
    <w:rsid w:val="001A48B8"/>
    <w:rsid w:val="001A4D7A"/>
    <w:rsid w:val="001A599D"/>
    <w:rsid w:val="001B6097"/>
    <w:rsid w:val="001C1965"/>
    <w:rsid w:val="001C2ECA"/>
    <w:rsid w:val="001D2425"/>
    <w:rsid w:val="001D4DEE"/>
    <w:rsid w:val="001E08E0"/>
    <w:rsid w:val="001E0C57"/>
    <w:rsid w:val="001E132B"/>
    <w:rsid w:val="001E62C9"/>
    <w:rsid w:val="001F0164"/>
    <w:rsid w:val="001F233F"/>
    <w:rsid w:val="001F32ED"/>
    <w:rsid w:val="001F4F57"/>
    <w:rsid w:val="002033DC"/>
    <w:rsid w:val="00210168"/>
    <w:rsid w:val="0022063D"/>
    <w:rsid w:val="002206D7"/>
    <w:rsid w:val="00231B32"/>
    <w:rsid w:val="0023683B"/>
    <w:rsid w:val="00240F79"/>
    <w:rsid w:val="0024153B"/>
    <w:rsid w:val="00242BEE"/>
    <w:rsid w:val="00242F87"/>
    <w:rsid w:val="00247A2F"/>
    <w:rsid w:val="00255CC0"/>
    <w:rsid w:val="00257604"/>
    <w:rsid w:val="00260AE8"/>
    <w:rsid w:val="00265464"/>
    <w:rsid w:val="00272FA5"/>
    <w:rsid w:val="00275A51"/>
    <w:rsid w:val="002768D5"/>
    <w:rsid w:val="0028231E"/>
    <w:rsid w:val="00283BE7"/>
    <w:rsid w:val="00292628"/>
    <w:rsid w:val="002B1135"/>
    <w:rsid w:val="002B2920"/>
    <w:rsid w:val="002B480F"/>
    <w:rsid w:val="002B4E5C"/>
    <w:rsid w:val="002B7322"/>
    <w:rsid w:val="002C460F"/>
    <w:rsid w:val="002C49E5"/>
    <w:rsid w:val="002C5068"/>
    <w:rsid w:val="002C536E"/>
    <w:rsid w:val="002D40AC"/>
    <w:rsid w:val="002E1FCC"/>
    <w:rsid w:val="002E49B3"/>
    <w:rsid w:val="002F22FC"/>
    <w:rsid w:val="002F7EE6"/>
    <w:rsid w:val="00300A7F"/>
    <w:rsid w:val="00300D70"/>
    <w:rsid w:val="0030291B"/>
    <w:rsid w:val="00303BA5"/>
    <w:rsid w:val="00310E48"/>
    <w:rsid w:val="00314D43"/>
    <w:rsid w:val="00315EC4"/>
    <w:rsid w:val="003162A0"/>
    <w:rsid w:val="0032196E"/>
    <w:rsid w:val="00330617"/>
    <w:rsid w:val="00350590"/>
    <w:rsid w:val="003617B9"/>
    <w:rsid w:val="003622CF"/>
    <w:rsid w:val="00373A76"/>
    <w:rsid w:val="00384B74"/>
    <w:rsid w:val="00385C67"/>
    <w:rsid w:val="003860F0"/>
    <w:rsid w:val="00387506"/>
    <w:rsid w:val="00397D1B"/>
    <w:rsid w:val="003B036F"/>
    <w:rsid w:val="003B3B49"/>
    <w:rsid w:val="003B425A"/>
    <w:rsid w:val="003C5107"/>
    <w:rsid w:val="003C551B"/>
    <w:rsid w:val="003C7CC3"/>
    <w:rsid w:val="003D4458"/>
    <w:rsid w:val="003E21C7"/>
    <w:rsid w:val="003F1C9E"/>
    <w:rsid w:val="00400A3C"/>
    <w:rsid w:val="0040237F"/>
    <w:rsid w:val="00404D59"/>
    <w:rsid w:val="00405B96"/>
    <w:rsid w:val="00411615"/>
    <w:rsid w:val="00412E2C"/>
    <w:rsid w:val="00415EB6"/>
    <w:rsid w:val="00416B52"/>
    <w:rsid w:val="004225CD"/>
    <w:rsid w:val="004264DC"/>
    <w:rsid w:val="00436364"/>
    <w:rsid w:val="00443B1A"/>
    <w:rsid w:val="0044487A"/>
    <w:rsid w:val="00455FEB"/>
    <w:rsid w:val="00457A45"/>
    <w:rsid w:val="004607D6"/>
    <w:rsid w:val="0046175E"/>
    <w:rsid w:val="004624AA"/>
    <w:rsid w:val="0046723A"/>
    <w:rsid w:val="00474303"/>
    <w:rsid w:val="00475F7A"/>
    <w:rsid w:val="00491E5F"/>
    <w:rsid w:val="00493C95"/>
    <w:rsid w:val="004A153E"/>
    <w:rsid w:val="004A6967"/>
    <w:rsid w:val="004B33D0"/>
    <w:rsid w:val="004B42E6"/>
    <w:rsid w:val="004B64BC"/>
    <w:rsid w:val="004C556E"/>
    <w:rsid w:val="004E2325"/>
    <w:rsid w:val="004F6A3F"/>
    <w:rsid w:val="00510619"/>
    <w:rsid w:val="00515356"/>
    <w:rsid w:val="00515AD8"/>
    <w:rsid w:val="00516DD2"/>
    <w:rsid w:val="00521F10"/>
    <w:rsid w:val="00527377"/>
    <w:rsid w:val="00540A03"/>
    <w:rsid w:val="00550A5F"/>
    <w:rsid w:val="00553D1D"/>
    <w:rsid w:val="0055465C"/>
    <w:rsid w:val="005554A9"/>
    <w:rsid w:val="005705D5"/>
    <w:rsid w:val="00570FBB"/>
    <w:rsid w:val="0057158E"/>
    <w:rsid w:val="0057251F"/>
    <w:rsid w:val="00575110"/>
    <w:rsid w:val="005A1A8D"/>
    <w:rsid w:val="005A1E97"/>
    <w:rsid w:val="005B1E35"/>
    <w:rsid w:val="005B279D"/>
    <w:rsid w:val="005B31D9"/>
    <w:rsid w:val="005B3F1A"/>
    <w:rsid w:val="005E2759"/>
    <w:rsid w:val="005E72F0"/>
    <w:rsid w:val="005F1E25"/>
    <w:rsid w:val="005F7C3D"/>
    <w:rsid w:val="005F7E10"/>
    <w:rsid w:val="00601EE2"/>
    <w:rsid w:val="00604E15"/>
    <w:rsid w:val="006064D3"/>
    <w:rsid w:val="00612758"/>
    <w:rsid w:val="006149FE"/>
    <w:rsid w:val="00614F36"/>
    <w:rsid w:val="00634323"/>
    <w:rsid w:val="00635451"/>
    <w:rsid w:val="00637AD8"/>
    <w:rsid w:val="00640709"/>
    <w:rsid w:val="0064551F"/>
    <w:rsid w:val="00645F34"/>
    <w:rsid w:val="00650484"/>
    <w:rsid w:val="006579E1"/>
    <w:rsid w:val="00665B40"/>
    <w:rsid w:val="00670746"/>
    <w:rsid w:val="0068218C"/>
    <w:rsid w:val="00685D62"/>
    <w:rsid w:val="00687393"/>
    <w:rsid w:val="00696B17"/>
    <w:rsid w:val="006A323E"/>
    <w:rsid w:val="006A5684"/>
    <w:rsid w:val="006B11EC"/>
    <w:rsid w:val="006B1207"/>
    <w:rsid w:val="006B7B48"/>
    <w:rsid w:val="006C11CF"/>
    <w:rsid w:val="006C663A"/>
    <w:rsid w:val="006C6951"/>
    <w:rsid w:val="006C7D6B"/>
    <w:rsid w:val="006D1581"/>
    <w:rsid w:val="006D3971"/>
    <w:rsid w:val="006D73B9"/>
    <w:rsid w:val="006E2B7A"/>
    <w:rsid w:val="006E5092"/>
    <w:rsid w:val="006E579F"/>
    <w:rsid w:val="006E5B48"/>
    <w:rsid w:val="006E701C"/>
    <w:rsid w:val="006F18A8"/>
    <w:rsid w:val="007057C3"/>
    <w:rsid w:val="00720944"/>
    <w:rsid w:val="00720BEF"/>
    <w:rsid w:val="00725E25"/>
    <w:rsid w:val="007370A0"/>
    <w:rsid w:val="00743FF7"/>
    <w:rsid w:val="007465E6"/>
    <w:rsid w:val="0075104A"/>
    <w:rsid w:val="00754716"/>
    <w:rsid w:val="00755D78"/>
    <w:rsid w:val="007578E3"/>
    <w:rsid w:val="00763B80"/>
    <w:rsid w:val="007803E3"/>
    <w:rsid w:val="00781A4B"/>
    <w:rsid w:val="007A2D06"/>
    <w:rsid w:val="007B17C8"/>
    <w:rsid w:val="007B42D8"/>
    <w:rsid w:val="007B4B8E"/>
    <w:rsid w:val="007B5449"/>
    <w:rsid w:val="007B7897"/>
    <w:rsid w:val="007D57E5"/>
    <w:rsid w:val="007D6CD3"/>
    <w:rsid w:val="007F10BD"/>
    <w:rsid w:val="007F13C1"/>
    <w:rsid w:val="007F541A"/>
    <w:rsid w:val="007F647A"/>
    <w:rsid w:val="008001DB"/>
    <w:rsid w:val="00806003"/>
    <w:rsid w:val="00807A74"/>
    <w:rsid w:val="00810058"/>
    <w:rsid w:val="00816D7B"/>
    <w:rsid w:val="008257A7"/>
    <w:rsid w:val="008338D9"/>
    <w:rsid w:val="008362EF"/>
    <w:rsid w:val="00840FCF"/>
    <w:rsid w:val="00845914"/>
    <w:rsid w:val="00846D43"/>
    <w:rsid w:val="00851410"/>
    <w:rsid w:val="008518BA"/>
    <w:rsid w:val="008613DD"/>
    <w:rsid w:val="00861AE9"/>
    <w:rsid w:val="0086682B"/>
    <w:rsid w:val="00866A4E"/>
    <w:rsid w:val="0087179E"/>
    <w:rsid w:val="00871B14"/>
    <w:rsid w:val="00876AEC"/>
    <w:rsid w:val="0088033F"/>
    <w:rsid w:val="00891C5F"/>
    <w:rsid w:val="00894445"/>
    <w:rsid w:val="00894F84"/>
    <w:rsid w:val="00895FD8"/>
    <w:rsid w:val="008A0964"/>
    <w:rsid w:val="008A450A"/>
    <w:rsid w:val="008A474B"/>
    <w:rsid w:val="008B2217"/>
    <w:rsid w:val="008C735F"/>
    <w:rsid w:val="008D338C"/>
    <w:rsid w:val="008D4034"/>
    <w:rsid w:val="008D4246"/>
    <w:rsid w:val="008D636C"/>
    <w:rsid w:val="008F6A18"/>
    <w:rsid w:val="0090530E"/>
    <w:rsid w:val="0092191B"/>
    <w:rsid w:val="009261C5"/>
    <w:rsid w:val="00936B6D"/>
    <w:rsid w:val="00945331"/>
    <w:rsid w:val="0095478B"/>
    <w:rsid w:val="0095526D"/>
    <w:rsid w:val="009572DF"/>
    <w:rsid w:val="00957DF6"/>
    <w:rsid w:val="00971046"/>
    <w:rsid w:val="00971A71"/>
    <w:rsid w:val="0097257B"/>
    <w:rsid w:val="0098320B"/>
    <w:rsid w:val="0098720D"/>
    <w:rsid w:val="00994944"/>
    <w:rsid w:val="009952B7"/>
    <w:rsid w:val="00996391"/>
    <w:rsid w:val="009A2DCC"/>
    <w:rsid w:val="009A47DF"/>
    <w:rsid w:val="009A5291"/>
    <w:rsid w:val="009C3312"/>
    <w:rsid w:val="009C7376"/>
    <w:rsid w:val="009D435C"/>
    <w:rsid w:val="009D495C"/>
    <w:rsid w:val="009E1378"/>
    <w:rsid w:val="009E14EE"/>
    <w:rsid w:val="009E1559"/>
    <w:rsid w:val="009E593B"/>
    <w:rsid w:val="009E7DB8"/>
    <w:rsid w:val="009F191A"/>
    <w:rsid w:val="009F4C4E"/>
    <w:rsid w:val="00A070D3"/>
    <w:rsid w:val="00A10DD5"/>
    <w:rsid w:val="00A11893"/>
    <w:rsid w:val="00A11F38"/>
    <w:rsid w:val="00A232B4"/>
    <w:rsid w:val="00A26240"/>
    <w:rsid w:val="00A42048"/>
    <w:rsid w:val="00A44665"/>
    <w:rsid w:val="00A509B8"/>
    <w:rsid w:val="00A54C44"/>
    <w:rsid w:val="00A669D2"/>
    <w:rsid w:val="00A67360"/>
    <w:rsid w:val="00A73D6B"/>
    <w:rsid w:val="00A8007B"/>
    <w:rsid w:val="00A825D0"/>
    <w:rsid w:val="00A869B9"/>
    <w:rsid w:val="00A90E06"/>
    <w:rsid w:val="00A9124D"/>
    <w:rsid w:val="00A97A00"/>
    <w:rsid w:val="00AA1273"/>
    <w:rsid w:val="00AA3C00"/>
    <w:rsid w:val="00AA4E73"/>
    <w:rsid w:val="00AB0845"/>
    <w:rsid w:val="00AB0A54"/>
    <w:rsid w:val="00AB557A"/>
    <w:rsid w:val="00AB659B"/>
    <w:rsid w:val="00AC60FA"/>
    <w:rsid w:val="00AD24CB"/>
    <w:rsid w:val="00AD2A95"/>
    <w:rsid w:val="00AD4207"/>
    <w:rsid w:val="00AD5310"/>
    <w:rsid w:val="00AD5DB8"/>
    <w:rsid w:val="00AE1570"/>
    <w:rsid w:val="00AE4019"/>
    <w:rsid w:val="00AF7559"/>
    <w:rsid w:val="00B0073E"/>
    <w:rsid w:val="00B01A22"/>
    <w:rsid w:val="00B02ECE"/>
    <w:rsid w:val="00B0379F"/>
    <w:rsid w:val="00B049CF"/>
    <w:rsid w:val="00B05A18"/>
    <w:rsid w:val="00B142C2"/>
    <w:rsid w:val="00B172C6"/>
    <w:rsid w:val="00B20608"/>
    <w:rsid w:val="00B2170A"/>
    <w:rsid w:val="00B22D18"/>
    <w:rsid w:val="00B25FC1"/>
    <w:rsid w:val="00B35B86"/>
    <w:rsid w:val="00B36D25"/>
    <w:rsid w:val="00B47222"/>
    <w:rsid w:val="00B50B98"/>
    <w:rsid w:val="00B50BBF"/>
    <w:rsid w:val="00B5559D"/>
    <w:rsid w:val="00B60215"/>
    <w:rsid w:val="00B60CEC"/>
    <w:rsid w:val="00B616B6"/>
    <w:rsid w:val="00B621E5"/>
    <w:rsid w:val="00B64AD2"/>
    <w:rsid w:val="00B65A7C"/>
    <w:rsid w:val="00B74E7A"/>
    <w:rsid w:val="00B81232"/>
    <w:rsid w:val="00BB1522"/>
    <w:rsid w:val="00BC0EB1"/>
    <w:rsid w:val="00BD26B8"/>
    <w:rsid w:val="00BD5773"/>
    <w:rsid w:val="00BD6BF3"/>
    <w:rsid w:val="00BE168D"/>
    <w:rsid w:val="00BE43F7"/>
    <w:rsid w:val="00BE53F7"/>
    <w:rsid w:val="00BF764C"/>
    <w:rsid w:val="00C04393"/>
    <w:rsid w:val="00C114BB"/>
    <w:rsid w:val="00C13B11"/>
    <w:rsid w:val="00C16B92"/>
    <w:rsid w:val="00C17B85"/>
    <w:rsid w:val="00C2179C"/>
    <w:rsid w:val="00C26F7D"/>
    <w:rsid w:val="00C32847"/>
    <w:rsid w:val="00C3622F"/>
    <w:rsid w:val="00C40F92"/>
    <w:rsid w:val="00C522E0"/>
    <w:rsid w:val="00C52C08"/>
    <w:rsid w:val="00C55BA6"/>
    <w:rsid w:val="00C623A3"/>
    <w:rsid w:val="00C628EF"/>
    <w:rsid w:val="00C66144"/>
    <w:rsid w:val="00C72CC7"/>
    <w:rsid w:val="00C735B9"/>
    <w:rsid w:val="00C81726"/>
    <w:rsid w:val="00C8314A"/>
    <w:rsid w:val="00C84776"/>
    <w:rsid w:val="00C859BD"/>
    <w:rsid w:val="00C91352"/>
    <w:rsid w:val="00C93095"/>
    <w:rsid w:val="00CA0553"/>
    <w:rsid w:val="00CA3D75"/>
    <w:rsid w:val="00CB3F93"/>
    <w:rsid w:val="00CB5BA0"/>
    <w:rsid w:val="00CD0996"/>
    <w:rsid w:val="00CD108E"/>
    <w:rsid w:val="00CD283B"/>
    <w:rsid w:val="00CD450B"/>
    <w:rsid w:val="00CD7B08"/>
    <w:rsid w:val="00CE04A4"/>
    <w:rsid w:val="00CE313B"/>
    <w:rsid w:val="00CF1BF4"/>
    <w:rsid w:val="00CF7816"/>
    <w:rsid w:val="00CF787F"/>
    <w:rsid w:val="00D05E3B"/>
    <w:rsid w:val="00D07420"/>
    <w:rsid w:val="00D12598"/>
    <w:rsid w:val="00D222F1"/>
    <w:rsid w:val="00D250D1"/>
    <w:rsid w:val="00D302DB"/>
    <w:rsid w:val="00D334A0"/>
    <w:rsid w:val="00D361D4"/>
    <w:rsid w:val="00D472E4"/>
    <w:rsid w:val="00D62595"/>
    <w:rsid w:val="00D632E3"/>
    <w:rsid w:val="00D660EF"/>
    <w:rsid w:val="00D86DF3"/>
    <w:rsid w:val="00D87708"/>
    <w:rsid w:val="00D93E20"/>
    <w:rsid w:val="00DA58F5"/>
    <w:rsid w:val="00DB1345"/>
    <w:rsid w:val="00DB7745"/>
    <w:rsid w:val="00DC2082"/>
    <w:rsid w:val="00DD05A4"/>
    <w:rsid w:val="00DD6E44"/>
    <w:rsid w:val="00DE0935"/>
    <w:rsid w:val="00DE41F7"/>
    <w:rsid w:val="00DF368B"/>
    <w:rsid w:val="00DF3869"/>
    <w:rsid w:val="00DF49A1"/>
    <w:rsid w:val="00E002ED"/>
    <w:rsid w:val="00E00E4D"/>
    <w:rsid w:val="00E10C8D"/>
    <w:rsid w:val="00E12505"/>
    <w:rsid w:val="00E20259"/>
    <w:rsid w:val="00E306D3"/>
    <w:rsid w:val="00E30F21"/>
    <w:rsid w:val="00E32797"/>
    <w:rsid w:val="00E41F2F"/>
    <w:rsid w:val="00E43B5C"/>
    <w:rsid w:val="00E51694"/>
    <w:rsid w:val="00E53040"/>
    <w:rsid w:val="00E55D59"/>
    <w:rsid w:val="00E57605"/>
    <w:rsid w:val="00E63FBA"/>
    <w:rsid w:val="00E6420C"/>
    <w:rsid w:val="00E72DAA"/>
    <w:rsid w:val="00E76E41"/>
    <w:rsid w:val="00E80836"/>
    <w:rsid w:val="00E85B43"/>
    <w:rsid w:val="00E86F5D"/>
    <w:rsid w:val="00E95D18"/>
    <w:rsid w:val="00E965C3"/>
    <w:rsid w:val="00EA5634"/>
    <w:rsid w:val="00EA7EB8"/>
    <w:rsid w:val="00EB01E5"/>
    <w:rsid w:val="00EB262E"/>
    <w:rsid w:val="00EC0D93"/>
    <w:rsid w:val="00EC6569"/>
    <w:rsid w:val="00EE0495"/>
    <w:rsid w:val="00EE4DEF"/>
    <w:rsid w:val="00EE5090"/>
    <w:rsid w:val="00EE5D83"/>
    <w:rsid w:val="00EE7013"/>
    <w:rsid w:val="00EF44DC"/>
    <w:rsid w:val="00EF5C39"/>
    <w:rsid w:val="00F00E48"/>
    <w:rsid w:val="00F133A0"/>
    <w:rsid w:val="00F228BE"/>
    <w:rsid w:val="00F27CF0"/>
    <w:rsid w:val="00F27D25"/>
    <w:rsid w:val="00F33A63"/>
    <w:rsid w:val="00F342B5"/>
    <w:rsid w:val="00F35B8C"/>
    <w:rsid w:val="00F35ED8"/>
    <w:rsid w:val="00F40182"/>
    <w:rsid w:val="00F52B1D"/>
    <w:rsid w:val="00F53313"/>
    <w:rsid w:val="00F54086"/>
    <w:rsid w:val="00F549CC"/>
    <w:rsid w:val="00F60C48"/>
    <w:rsid w:val="00F62307"/>
    <w:rsid w:val="00F62B4D"/>
    <w:rsid w:val="00F700ED"/>
    <w:rsid w:val="00F70BBE"/>
    <w:rsid w:val="00F724C7"/>
    <w:rsid w:val="00F72F89"/>
    <w:rsid w:val="00F74334"/>
    <w:rsid w:val="00F75D6B"/>
    <w:rsid w:val="00F801A6"/>
    <w:rsid w:val="00F8250B"/>
    <w:rsid w:val="00F8483A"/>
    <w:rsid w:val="00F92889"/>
    <w:rsid w:val="00F94AED"/>
    <w:rsid w:val="00FA016C"/>
    <w:rsid w:val="00FA4E75"/>
    <w:rsid w:val="00FB6369"/>
    <w:rsid w:val="00FC0F85"/>
    <w:rsid w:val="00FC1124"/>
    <w:rsid w:val="00FD78EC"/>
    <w:rsid w:val="00FE1643"/>
    <w:rsid w:val="00FE23A8"/>
    <w:rsid w:val="00FF4CF2"/>
    <w:rsid w:val="00FF6B27"/>
    <w:rsid w:val="00FF7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4CF2"/>
  </w:style>
  <w:style w:type="paragraph" w:styleId="2">
    <w:name w:val="heading 2"/>
    <w:basedOn w:val="a"/>
    <w:next w:val="a"/>
    <w:link w:val="2Char"/>
    <w:qFormat/>
    <w:rsid w:val="00CB3F93"/>
    <w:pPr>
      <w:keepNext/>
      <w:spacing w:after="0" w:line="240" w:lineRule="auto"/>
      <w:ind w:right="4195"/>
      <w:jc w:val="center"/>
      <w:outlineLvl w:val="1"/>
    </w:pPr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paragraph" w:styleId="3">
    <w:name w:val="heading 3"/>
    <w:basedOn w:val="a"/>
    <w:next w:val="a"/>
    <w:link w:val="3Char"/>
    <w:qFormat/>
    <w:rsid w:val="00CB3F93"/>
    <w:pPr>
      <w:keepNext/>
      <w:spacing w:after="0" w:line="240" w:lineRule="auto"/>
      <w:ind w:right="4195"/>
      <w:jc w:val="center"/>
      <w:outlineLvl w:val="2"/>
    </w:pPr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paragraph" w:styleId="4">
    <w:name w:val="heading 4"/>
    <w:basedOn w:val="a"/>
    <w:next w:val="a"/>
    <w:link w:val="4Char"/>
    <w:qFormat/>
    <w:rsid w:val="00CB3F93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sz w:val="28"/>
      <w:szCs w:val="28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CB3F93"/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character" w:customStyle="1" w:styleId="3Char">
    <w:name w:val="Επικεφαλίδα 3 Char"/>
    <w:basedOn w:val="a0"/>
    <w:link w:val="3"/>
    <w:rsid w:val="00CB3F93"/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character" w:customStyle="1" w:styleId="4Char">
    <w:name w:val="Επικεφαλίδα 4 Char"/>
    <w:basedOn w:val="a0"/>
    <w:link w:val="4"/>
    <w:rsid w:val="00CB3F93"/>
    <w:rPr>
      <w:rFonts w:ascii="Times New Roman" w:eastAsia="Times New Roman" w:hAnsi="Times New Roman" w:cs="Times New Roman"/>
      <w:b/>
      <w:sz w:val="28"/>
      <w:szCs w:val="28"/>
      <w:lang w:val="en-US" w:eastAsia="en-US"/>
    </w:rPr>
  </w:style>
  <w:style w:type="character" w:styleId="-">
    <w:name w:val="Hyperlink"/>
    <w:basedOn w:val="a0"/>
    <w:rsid w:val="00CB3F93"/>
    <w:rPr>
      <w:color w:val="0000FF"/>
      <w:u w:val="single"/>
    </w:rPr>
  </w:style>
  <w:style w:type="paragraph" w:styleId="a3">
    <w:name w:val="caption"/>
    <w:basedOn w:val="a"/>
    <w:next w:val="a"/>
    <w:qFormat/>
    <w:rsid w:val="00CB3F93"/>
    <w:pPr>
      <w:spacing w:after="0" w:line="240" w:lineRule="auto"/>
      <w:ind w:right="4195"/>
      <w:jc w:val="center"/>
    </w:pPr>
    <w:rPr>
      <w:rFonts w:ascii="Times New Roman" w:eastAsia="Calibri" w:hAnsi="Times New Roman" w:cs="Times New Roman"/>
      <w:b/>
      <w:bCs/>
      <w:sz w:val="24"/>
      <w:szCs w:val="24"/>
    </w:rPr>
  </w:style>
  <w:style w:type="paragraph" w:styleId="a4">
    <w:name w:val="Title"/>
    <w:basedOn w:val="a"/>
    <w:link w:val="Char"/>
    <w:qFormat/>
    <w:rsid w:val="00CB3F93"/>
    <w:pPr>
      <w:spacing w:after="0" w:line="240" w:lineRule="auto"/>
      <w:ind w:right="4195"/>
      <w:jc w:val="center"/>
    </w:pPr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character" w:customStyle="1" w:styleId="Char">
    <w:name w:val="Τίτλος Char"/>
    <w:basedOn w:val="a0"/>
    <w:link w:val="a4"/>
    <w:rsid w:val="00CB3F93"/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paragraph" w:styleId="a5">
    <w:name w:val="Balloon Text"/>
    <w:basedOn w:val="a"/>
    <w:link w:val="Char0"/>
    <w:uiPriority w:val="99"/>
    <w:semiHidden/>
    <w:unhideWhenUsed/>
    <w:rsid w:val="00CB3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CB3F93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Char1"/>
    <w:uiPriority w:val="99"/>
    <w:unhideWhenUsed/>
    <w:rsid w:val="00A2624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0"/>
    <w:link w:val="a6"/>
    <w:uiPriority w:val="99"/>
    <w:rsid w:val="00A26240"/>
  </w:style>
  <w:style w:type="paragraph" w:styleId="a7">
    <w:name w:val="footer"/>
    <w:basedOn w:val="a"/>
    <w:link w:val="Char2"/>
    <w:uiPriority w:val="99"/>
    <w:unhideWhenUsed/>
    <w:rsid w:val="00A2624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A26240"/>
  </w:style>
  <w:style w:type="paragraph" w:styleId="a8">
    <w:name w:val="Document Map"/>
    <w:basedOn w:val="a"/>
    <w:link w:val="Char3"/>
    <w:uiPriority w:val="99"/>
    <w:semiHidden/>
    <w:unhideWhenUsed/>
    <w:rsid w:val="003617B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Char3">
    <w:name w:val="Χάρτης εγγράφου Char"/>
    <w:basedOn w:val="a0"/>
    <w:link w:val="a8"/>
    <w:uiPriority w:val="99"/>
    <w:semiHidden/>
    <w:rsid w:val="003617B9"/>
    <w:rPr>
      <w:rFonts w:ascii="Times New Roman" w:hAnsi="Times New Roman" w:cs="Times New Roman"/>
      <w:sz w:val="24"/>
      <w:szCs w:val="24"/>
    </w:rPr>
  </w:style>
  <w:style w:type="character" w:styleId="a9">
    <w:name w:val="page number"/>
    <w:basedOn w:val="a0"/>
    <w:uiPriority w:val="99"/>
    <w:semiHidden/>
    <w:unhideWhenUsed/>
    <w:rsid w:val="003617B9"/>
  </w:style>
  <w:style w:type="character" w:customStyle="1" w:styleId="UnresolvedMention1">
    <w:name w:val="Unresolved Mention1"/>
    <w:basedOn w:val="a0"/>
    <w:uiPriority w:val="99"/>
    <w:semiHidden/>
    <w:unhideWhenUsed/>
    <w:rsid w:val="00A97A00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4CF2"/>
  </w:style>
  <w:style w:type="paragraph" w:styleId="2">
    <w:name w:val="heading 2"/>
    <w:basedOn w:val="a"/>
    <w:next w:val="a"/>
    <w:link w:val="2Char"/>
    <w:qFormat/>
    <w:rsid w:val="00CB3F93"/>
    <w:pPr>
      <w:keepNext/>
      <w:spacing w:after="0" w:line="240" w:lineRule="auto"/>
      <w:ind w:right="4195"/>
      <w:jc w:val="center"/>
      <w:outlineLvl w:val="1"/>
    </w:pPr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paragraph" w:styleId="3">
    <w:name w:val="heading 3"/>
    <w:basedOn w:val="a"/>
    <w:next w:val="a"/>
    <w:link w:val="3Char"/>
    <w:qFormat/>
    <w:rsid w:val="00CB3F93"/>
    <w:pPr>
      <w:keepNext/>
      <w:spacing w:after="0" w:line="240" w:lineRule="auto"/>
      <w:ind w:right="4195"/>
      <w:jc w:val="center"/>
      <w:outlineLvl w:val="2"/>
    </w:pPr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paragraph" w:styleId="4">
    <w:name w:val="heading 4"/>
    <w:basedOn w:val="a"/>
    <w:next w:val="a"/>
    <w:link w:val="4Char"/>
    <w:qFormat/>
    <w:rsid w:val="00CB3F93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sz w:val="28"/>
      <w:szCs w:val="28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CB3F93"/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character" w:customStyle="1" w:styleId="3Char">
    <w:name w:val="Επικεφαλίδα 3 Char"/>
    <w:basedOn w:val="a0"/>
    <w:link w:val="3"/>
    <w:rsid w:val="00CB3F93"/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character" w:customStyle="1" w:styleId="4Char">
    <w:name w:val="Επικεφαλίδα 4 Char"/>
    <w:basedOn w:val="a0"/>
    <w:link w:val="4"/>
    <w:rsid w:val="00CB3F93"/>
    <w:rPr>
      <w:rFonts w:ascii="Times New Roman" w:eastAsia="Times New Roman" w:hAnsi="Times New Roman" w:cs="Times New Roman"/>
      <w:b/>
      <w:sz w:val="28"/>
      <w:szCs w:val="28"/>
      <w:lang w:val="en-US" w:eastAsia="en-US"/>
    </w:rPr>
  </w:style>
  <w:style w:type="character" w:styleId="-">
    <w:name w:val="Hyperlink"/>
    <w:basedOn w:val="a0"/>
    <w:rsid w:val="00CB3F93"/>
    <w:rPr>
      <w:color w:val="0000FF"/>
      <w:u w:val="single"/>
    </w:rPr>
  </w:style>
  <w:style w:type="paragraph" w:styleId="a3">
    <w:name w:val="caption"/>
    <w:basedOn w:val="a"/>
    <w:next w:val="a"/>
    <w:qFormat/>
    <w:rsid w:val="00CB3F93"/>
    <w:pPr>
      <w:spacing w:after="0" w:line="240" w:lineRule="auto"/>
      <w:ind w:right="4195"/>
      <w:jc w:val="center"/>
    </w:pPr>
    <w:rPr>
      <w:rFonts w:ascii="Times New Roman" w:eastAsia="Calibri" w:hAnsi="Times New Roman" w:cs="Times New Roman"/>
      <w:b/>
      <w:bCs/>
      <w:sz w:val="24"/>
      <w:szCs w:val="24"/>
    </w:rPr>
  </w:style>
  <w:style w:type="paragraph" w:styleId="a4">
    <w:name w:val="Title"/>
    <w:basedOn w:val="a"/>
    <w:link w:val="Char"/>
    <w:qFormat/>
    <w:rsid w:val="00CB3F93"/>
    <w:pPr>
      <w:spacing w:after="0" w:line="240" w:lineRule="auto"/>
      <w:ind w:right="4195"/>
      <w:jc w:val="center"/>
    </w:pPr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character" w:customStyle="1" w:styleId="Char">
    <w:name w:val="Τίτλος Char"/>
    <w:basedOn w:val="a0"/>
    <w:link w:val="a4"/>
    <w:rsid w:val="00CB3F93"/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paragraph" w:styleId="a5">
    <w:name w:val="Balloon Text"/>
    <w:basedOn w:val="a"/>
    <w:link w:val="Char0"/>
    <w:uiPriority w:val="99"/>
    <w:semiHidden/>
    <w:unhideWhenUsed/>
    <w:rsid w:val="00CB3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CB3F93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Char1"/>
    <w:uiPriority w:val="99"/>
    <w:unhideWhenUsed/>
    <w:rsid w:val="00A2624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0"/>
    <w:link w:val="a6"/>
    <w:uiPriority w:val="99"/>
    <w:rsid w:val="00A26240"/>
  </w:style>
  <w:style w:type="paragraph" w:styleId="a7">
    <w:name w:val="footer"/>
    <w:basedOn w:val="a"/>
    <w:link w:val="Char2"/>
    <w:uiPriority w:val="99"/>
    <w:unhideWhenUsed/>
    <w:rsid w:val="00A2624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A26240"/>
  </w:style>
  <w:style w:type="paragraph" w:styleId="a8">
    <w:name w:val="Document Map"/>
    <w:basedOn w:val="a"/>
    <w:link w:val="Char3"/>
    <w:uiPriority w:val="99"/>
    <w:semiHidden/>
    <w:unhideWhenUsed/>
    <w:rsid w:val="003617B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Char3">
    <w:name w:val="Χάρτης εγγράφου Char"/>
    <w:basedOn w:val="a0"/>
    <w:link w:val="a8"/>
    <w:uiPriority w:val="99"/>
    <w:semiHidden/>
    <w:rsid w:val="003617B9"/>
    <w:rPr>
      <w:rFonts w:ascii="Times New Roman" w:hAnsi="Times New Roman" w:cs="Times New Roman"/>
      <w:sz w:val="24"/>
      <w:szCs w:val="24"/>
    </w:rPr>
  </w:style>
  <w:style w:type="character" w:styleId="a9">
    <w:name w:val="page number"/>
    <w:basedOn w:val="a0"/>
    <w:uiPriority w:val="99"/>
    <w:semiHidden/>
    <w:unhideWhenUsed/>
    <w:rsid w:val="003617B9"/>
  </w:style>
  <w:style w:type="character" w:customStyle="1" w:styleId="UnresolvedMention1">
    <w:name w:val="Unresolved Mention1"/>
    <w:basedOn w:val="a0"/>
    <w:uiPriority w:val="99"/>
    <w:semiHidden/>
    <w:unhideWhenUsed/>
    <w:rsid w:val="00A97A0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06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0B013-7EA4-46D3-BFD6-82C956A4D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00</Words>
  <Characters>4322</Characters>
  <Application>Microsoft Office Word</Application>
  <DocSecurity>0</DocSecurity>
  <Lines>36</Lines>
  <Paragraphs>10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ia</cp:lastModifiedBy>
  <cp:revision>3</cp:revision>
  <cp:lastPrinted>2019-05-09T13:11:00Z</cp:lastPrinted>
  <dcterms:created xsi:type="dcterms:W3CDTF">2020-06-10T11:42:00Z</dcterms:created>
  <dcterms:modified xsi:type="dcterms:W3CDTF">2020-06-10T11:45:00Z</dcterms:modified>
</cp:coreProperties>
</file>